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༅༅། །​རྒྱ་གར་སྐད་དུ། ཨཱརྱ་ཏཱ་རཱ་སྟོ་ཏྲ། བོད་སྐད་དུ།འཕགས་མ་སྒྲོལ་མ་ལ་བསྟོད་པ། རྗེ་བཙུན་མ་འཕགས་མ་སྒྲོལ་མ་ལ་ཕྱག་འཚལ་ལོ། །​ལྷ་དང་ལྷ་མིན་ཅོད་པན་གྱིས། །​ཞབས་ཀྱི་པདྨོ་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 །​ཡང་དང་ཡང་དུ་འཁོར་བ་ཡིས།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དངོས་བཞི་ཡིས་འགྲོ་རྣམས་སྡུད་མཛད་མ། །​ཐུགས་རྗེ་དང་ལྡན་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ལྟར། །​ལྷ་མོ་ཁྱོད་ཀྱིས་རྟག་པར་ནི། །​འགྲོ་བའི་སེམས་རྙོག་སེལ་མཛད་ཅིང་། །​འགྲོ་དོན་བརྩོན་ལ་ཕྱག་འཚལ་ལོ། །​གང་གིས་ཁྱོད་ཀྱི་མཚན་བཟུང་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ལ་བསྟོད་པ་དཱི་པཾ་ཀཱ་ར་ཤྲཱི་ཛྙཱ་ནས་མཛད་པ་རྫོགས་སོ།། །​།རྒྱ་གར་གྱི་མཁན་པོ་དེ་ཉིད་དང་། བོད་ཀྱི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4Z</dcterms:created>
  <dcterms:modified xsi:type="dcterms:W3CDTF">2023-09-10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